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ysiotherap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X4936addefc606136f5eccf1b84ec9f520617847"/>
    <w:p>
      <w:pPr>
        <w:pStyle w:val="Heading1"/>
      </w:pPr>
      <w:r>
        <w:t xml:space="preserve">INTERNATIONALLY-ACCLAIMED PHYSIOTHERAPY INTERNSHIP APPLICATION</w:t>
      </w:r>
    </w:p>
    <w:p>
      <w:pPr>
        <w:pStyle w:val="FirstParagraph"/>
      </w:pPr>
      <w:r>
        <w:rPr>
          <w:bCs/>
          <w:b/>
        </w:rPr>
        <w:t xml:space="preserve">Date:</w:t>
      </w:r>
      <w:r>
        <w:t xml:space="preserve"> </w:t>
      </w:r>
      <w:r>
        <w:t xml:space="preserve">October 26, 2023</w:t>
      </w:r>
    </w:p>
    <w:p>
      <w:pPr>
        <w:pStyle w:val="BodyText"/>
      </w:pPr>
      <w:r>
        <w:rPr>
          <w:bCs/>
          <w:b/>
        </w:rPr>
        <w:t xml:space="preserve">Applicant:</w:t>
      </w:r>
      <w:r>
        <w:t xml:space="preserve"> </w:t>
      </w:r>
      <w:r>
        <w:t xml:space="preserve">Jamie Chen</w:t>
      </w:r>
      <w:r>
        <w:br/>
      </w:r>
      <w:r>
        <w:t xml:space="preserve">Address: 456 Wellness Avenue, Gainesville, FL 32601</w:t>
      </w:r>
      <w:r>
        <w:br/>
      </w:r>
      <w:r>
        <w:t xml:space="preserve">Email: jamie.chen@physiofuture.org | Phone: (352) 789-4567</w:t>
      </w:r>
    </w:p>
    <w:p>
      <w:pPr>
        <w:pStyle w:val="BodyText"/>
      </w:pPr>
      <w:r>
        <w:rPr>
          <w:bCs/>
          <w:b/>
        </w:rPr>
        <w:t xml:space="preserve">Dr. Evelyn Rodriguez</w:t>
      </w:r>
      <w:r>
        <w:br/>
      </w:r>
      <w:r>
        <w:t xml:space="preserve">Director of Clinical Training</w:t>
      </w:r>
      <w:r>
        <w:br/>
      </w:r>
      <w:r>
        <w:t xml:space="preserve">Miami Rehabilitation Institute</w:t>
      </w:r>
      <w:r>
        <w:br/>
      </w:r>
      <w:r>
        <w:t xml:space="preserve">1235 South Miami Avenue</w:t>
      </w:r>
      <w:r>
        <w:br/>
      </w:r>
      <w:r>
        <w:t xml:space="preserve">Miami, FL 33130</w:t>
      </w:r>
    </w:p>
    <w:bookmarkStart w:id="20" w:name="Xbf1bd7600a08834baf76bfa7c0cbb0b962a632b"/>
    <w:p>
      <w:pPr>
        <w:pStyle w:val="Heading2"/>
      </w:pPr>
      <w:r>
        <w:t xml:space="preserve">INTERNSHIP APPLICATION LETTER FOR PHYSIOTHERAPIST INTERNSHIP IN UNITED STATES MIAMI</w:t>
      </w:r>
    </w:p>
    <w:p>
      <w:pPr>
        <w:pStyle w:val="FirstParagraph"/>
      </w:pPr>
      <w:r>
        <w:t xml:space="preserve">Dear Dr. Rodriguez,</w:t>
      </w:r>
    </w:p>
    <w:p>
      <w:pPr>
        <w:pStyle w:val="BodyText"/>
      </w:pPr>
      <w:r>
        <w:t xml:space="preserve">With profound enthusiasm, I submit my Internship Application Letter for the Physiotherapist Clinical Internship Program at Miami Rehabilitation Institute, a premier healthcare institution in United States Miami. As a dedicated physiotherapy student completing my Doctor of Physical Therapy (DPT) program at the University of Florida with a specialization in musculoskeletal rehabilitation, I have meticulously prepared for this opportunity to contribute to Miami's dynamic healthcare landscape. My academic excellence, hands-on clinical experience, and deep commitment to serving diverse communities align precisely with your institute's mission of "Healing Through Innovation" in the heart of South Florida.</w:t>
      </w:r>
    </w:p>
    <w:p>
      <w:pPr>
        <w:pStyle w:val="BodyText"/>
      </w:pPr>
      <w:r>
        <w:t xml:space="preserve">My academic journey has been defined by rigorous study in biomechanics, evidence-based practice, and culturally competent care – all critical components for success as a Physiotherapist in United States Miami. During my clinical rotations at Jacksonville Orthopedic Institute, I managed over 200 patient cases involving post-surgical rehabilitation, sports injuries, and chronic pain management. What particularly prepared me for Miami's unique environment was my specialized training in treating Hispanic patients with limited English proficiency; I completed an intensive certification in Spanish medical terminology through the University of Miami's Center for Health Equity Research, allowing me to bridge communication gaps during treatment sessions. This skill is invaluable given that over 68% of Miami-Dade County residents speak a language other than English at home – a demographic reality requiring nuanced approaches to rehabilitation.</w:t>
      </w:r>
    </w:p>
    <w:p>
      <w:pPr>
        <w:pStyle w:val="BodyText"/>
      </w:pPr>
      <w:r>
        <w:t xml:space="preserve">What truly ignites my passion for physiotherapy in United States Miami is the city's unparalleled diversity and its role as a global health destination. I have long admired how Miami Rehabilitation Institute integrates cutting-edge technology with culturally responsive care across its three locations – including the recently expanded Kendall facility serving South Florida's rapidly growing Cuban, Haitian, and Venezuelan communities. During my research for this application, I was particularly impressed by your institute's telehealth initiative "Vida Sana" that provides virtual physiotherapy sessions to elderly residents in Little Havana. As an intern, I aspire to contribute to such innovative programs while learning under the mentorship of specialists like Dr. Alvarez whose work on aquatic therapy for diabetic foot ulcers has transformed community care in South Florida.</w:t>
      </w:r>
    </w:p>
    <w:p>
      <w:pPr>
        <w:pStyle w:val="BodyText"/>
      </w:pPr>
      <w:r>
        <w:t xml:space="preserve">My clinical experiences extend beyond traditional settings into Miami's vibrant sports medicine ecosystem. I assisted as an athletic trainer at the Miami Heat Training Facility during their 2023 preseason, gaining exposure to high-performance rehabilitation protocols used by elite athletes. This experience taught me the importance of adapting treatment plans for diverse populations – from professional athletes recovering from ACL tears to elderly residents managing arthritis in our city's tropical climate. I also volunteered with "Miami Moves," a nonprofit providing free physiotherapy at community centers in Liberty City, where I developed a mobile assessment tool that increased patient engagement by 40%. Such initiatives embody the community-focused care Miami Rehabilitation Institute champions.</w:t>
      </w:r>
    </w:p>
    <w:p>
      <w:pPr>
        <w:pStyle w:val="BodyText"/>
      </w:pPr>
      <w:r>
        <w:t xml:space="preserve">As I prepare to transition from academia to professional practice in United States Miami, this internship represents the critical bridge between my theoretical knowledge and real-world application. The American Physical Therapy Association's (APTA) emphasis on "Practice in a Diverse World" resonates deeply with me, as does your institute's focus on interdisciplinary collaboration – especially your partnership with Jackson Memorial Hospital's trauma center for acute injury management. I am eager to apply my certification in Functional Movement Screening and my proficiency with Kinetiscope motion analysis software within Miami Rehabilitation Institute's advanced outpatient setting. Moreover, I am fully prepared to obtain my Florida Physical Therapy License upon successful completion of this internship, as required by state law.</w:t>
      </w:r>
    </w:p>
    <w:p>
      <w:pPr>
        <w:pStyle w:val="BodyText"/>
      </w:pPr>
      <w:r>
        <w:t xml:space="preserve">Miami's unique position as a cultural crossroads makes it the ideal training ground for future Physiotherapists who will serve an increasingly globalized patient population. Having researched your institute's community outreach programs at Overtown Wellness Center and Little Havana Senior Services, I recognize how this internship will cultivate my ability to deliver compassionate, effective care that respects cultural traditions while adhering to U.S. clinical standards. I am particularly inspired by your work with Miami-Dade Public Schools' special education program, where physiotherapists provide in-school therapy for children with cerebral palsy – a model I hope to contribute to during my internship.</w:t>
      </w:r>
    </w:p>
    <w:p>
      <w:pPr>
        <w:pStyle w:val="BodyText"/>
      </w:pPr>
      <w:r>
        <w:t xml:space="preserve">My application includes supplementary materials demonstrating my qualifications: a detailed clinical portfolio showcasing patient outcomes from my rotations, certification documents for Spanish medical communication, and letters of recommendation from Dr. Margaret Torres (UF DPT Program Director) and Dr. Samuel Kim (Chief of Orthopedics at Jackson Memorial). I have also secured an F-1 visa sponsorship through the University of Florida's international student office, ensuring full compliance with U.S. employment regulations for this Physiotherapist Internship in United States Miami.</w:t>
      </w:r>
    </w:p>
    <w:p>
      <w:pPr>
        <w:pStyle w:val="BodyText"/>
      </w:pPr>
      <w:r>
        <w:t xml:space="preserve">As a future healthcare professional committed to elevating rehabilitation standards in South Florida, I am confident that my proactive approach, cultural humility, and dedication to evidence-based practice will make me a valuable asset to your clinical team. I would be honored to bring my energy and fresh perspective to the Miami Rehabilitation Institute community while learning from your esteemed faculty. Thank you for considering my Internship Application Letter for this transformative opportunity.</w:t>
      </w:r>
    </w:p>
    <w:p>
      <w:pPr>
        <w:pStyle w:val="BodyText"/>
      </w:pPr>
      <w:r>
        <w:t xml:space="preserve">Sincerely,</w:t>
      </w:r>
    </w:p>
    <w:p>
      <w:pPr>
        <w:pStyle w:val="BodyText"/>
      </w:pPr>
      <w:r>
        <w:rPr>
          <w:bCs/>
          <w:b/>
        </w:rPr>
        <w:t xml:space="preserve">Jamie Chen</w:t>
      </w:r>
      <w:r>
        <w:br/>
      </w:r>
      <w:r>
        <w:t xml:space="preserve">Doctor of Physical Therapy Candidate</w:t>
      </w:r>
      <w:r>
        <w:br/>
      </w:r>
      <w:r>
        <w:t xml:space="preserve">University of Florida College of Health and Human Performance</w:t>
      </w:r>
    </w:p>
    <w:p>
      <w:pPr>
        <w:pStyle w:val="BodyText"/>
      </w:pPr>
      <w:r>
        <w:t xml:space="preserve">This Internship Application Letter for the Physiotherapist position in United States Miami reflects my commitment to advancing rehabilitative healthcare in South Florida's culturally diverse community. I am prepared to contribute immediately while embracing the opportunity to learn from Miami Rehabilitation Institute's clinical excell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ysiotherapist Position in United States Miami</dc:title>
  <dc:creator/>
  <dc:language>en</dc:language>
  <cp:keywords/>
  <dcterms:created xsi:type="dcterms:W3CDTF">2026-07-23T17:19:02Z</dcterms:created>
  <dcterms:modified xsi:type="dcterms:W3CDTF">2026-07-23T17:19:02Z</dcterms:modified>
</cp:coreProperties>
</file>

<file path=docProps/custom.xml><?xml version="1.0" encoding="utf-8"?>
<Properties xmlns="http://schemas.openxmlformats.org/officeDocument/2006/custom-properties" xmlns:vt="http://schemas.openxmlformats.org/officeDocument/2006/docPropsVTypes"/>
</file>